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098345A2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</w:t>
      </w:r>
      <w:r w:rsidR="00BF0748">
        <w:t xml:space="preserve"> Science</w:t>
      </w:r>
      <w:bookmarkStart w:id="0" w:name="_GoBack"/>
      <w:bookmarkEnd w:id="0"/>
      <w:r w:rsidRPr="009D3099">
        <w:t>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lastRenderedPageBreak/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263A359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</w:t>
      </w:r>
      <w:r>
        <w:t>,</w:t>
      </w:r>
      <w:r w:rsidR="007462CC">
        <w:t xml:space="preserve"> </w:t>
      </w:r>
      <w:r>
        <w:t>Python</w:t>
      </w:r>
      <w:r w:rsidR="00F6410D">
        <w:t>, Shell</w:t>
      </w:r>
      <w:r w:rsidR="00BF0748">
        <w:t>, JavaScript, C</w:t>
      </w:r>
      <w:r w:rsidR="00F6410D">
        <w:t xml:space="preserve"> 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95B29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A7C69"/>
    <w:rsid w:val="00BC3061"/>
    <w:rsid w:val="00BE23BC"/>
    <w:rsid w:val="00BE6B3D"/>
    <w:rsid w:val="00BF0748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41F1E"/>
    <w:rsid w:val="00F57A67"/>
    <w:rsid w:val="00F6410D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9DD38-6DFF-4496-BC96-B0448BABC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26</Words>
  <Characters>2999</Characters>
  <Application>Microsoft Office Word</Application>
  <DocSecurity>0</DocSecurity>
  <Lines>24</Lines>
  <Paragraphs>7</Paragraphs>
  <ScaleCrop>false</ScaleCrop>
  <Company>Win10NeT.COM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6</cp:revision>
  <cp:lastPrinted>2018-09-15T13:51:00Z</cp:lastPrinted>
  <dcterms:created xsi:type="dcterms:W3CDTF">2019-06-07T02:14:00Z</dcterms:created>
  <dcterms:modified xsi:type="dcterms:W3CDTF">2019-06-07T05:42:00Z</dcterms:modified>
</cp:coreProperties>
</file>